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a7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a7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a7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1911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1984"/>
        <w:gridCol w:w="1843"/>
        <w:gridCol w:w="1984"/>
        <w:gridCol w:w="1843"/>
      </w:tblGrid>
      <w:tr w:rsidR="00BB0F8E" w:rsidRPr="00082901" w14:paraId="05A0962A" w14:textId="38BE1390" w:rsidTr="00A844A2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52C6AB42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0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bd)</w:delText>
              </w:r>
            </w:del>
            <w:ins w:id="1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.1, KI#1.2)</w:t>
              </w:r>
            </w:ins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1C7FD3F8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del w:id="2" w:author="Andrew Bennett/Communications Research /SRUK/Principal Engineer/Samsung Electronics" w:date="2026-02-09T16:42:00Z">
              <w:r w:rsidR="00C8540E" w:rsidDel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opics tdb</w:delText>
              </w:r>
            </w:del>
            <w:ins w:id="3" w:author="Andrew Bennett/Communications Research /SRUK/Principal Engineer/Samsung Electronics" w:date="2026-02-09T16:42:00Z">
              <w:r w:rsidR="00582B8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KI#18, KI#19</w:t>
              </w:r>
            </w:ins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6405B7AD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del w:id="4" w:author="Andrew Bennett/Communications Research /SRUK/Principal Engineer/Samsung Electronics" w:date="2026-02-09T19:45:00Z">
              <w:r w:rsidR="00017AA3" w:rsidRPr="00F443FB" w:rsidDel="00072CD3">
                <w:rPr>
                  <w:rFonts w:asciiTheme="minorHAnsi" w:hAnsiTheme="minorHAnsi" w:cstheme="minorHAnsi"/>
                </w:rPr>
                <w:delText>FS_AIML_CN_Ph2</w:delText>
              </w:r>
            </w:del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A6B9AEC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4AE641FE" w14:textId="338B545C" w:rsidR="00293DB9" w:rsidRPr="004160A4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EI20#2, 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3, 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 proposals</w:t>
            </w:r>
            <w:r w:rsidR="001C23E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:</w:t>
            </w:r>
          </w:p>
          <w:p w14:paraId="0E34F616" w14:textId="5BBBA478" w:rsidR="00293DB9" w:rsidRPr="004160A4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, #8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89528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#1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160A4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160A4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AIML_CN_Ph2</w:t>
            </w:r>
            <w:r w:rsidR="009F525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DA506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[2+31]</w:t>
            </w:r>
          </w:p>
          <w:p w14:paraId="1ED9A4DC" w14:textId="770B4220" w:rsidR="00964FA5" w:rsidRPr="004160A4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SMS2EC_ARC</w:t>
            </w:r>
            <w:r w:rsidR="009F525F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(20.8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160A4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160A4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 [9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5 </w:t>
            </w:r>
            <w:r w:rsidRPr="004160A4">
              <w:rPr>
                <w:rFonts w:ascii="Arial" w:hAnsi="Arial" w:cs="Arial"/>
                <w:sz w:val="16"/>
                <w:szCs w:val="16"/>
              </w:rPr>
              <w:t>(Qo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6 </w:t>
            </w:r>
            <w:r w:rsidRPr="004160A4">
              <w:rPr>
                <w:rFonts w:ascii="Arial" w:hAnsi="Arial" w:cs="Arial"/>
                <w:sz w:val="16"/>
                <w:szCs w:val="16"/>
              </w:rPr>
              <w:t>(Policy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160A4" w:rsidRDefault="00933221" w:rsidP="00933221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 w:rsidR="009F525F"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160A4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 w:rsidR="007B433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7D0BD2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160A4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160A4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160A4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 w:rsidR="009F705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 (20.6.15, 16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5024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5C3B7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160A4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160A4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A844A2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1 </w:t>
            </w:r>
            <w:r w:rsidRPr="004160A4">
              <w:rPr>
                <w:rFonts w:ascii="Arial" w:hAnsi="Arial" w:cs="Arial"/>
                <w:sz w:val="16"/>
                <w:szCs w:val="16"/>
              </w:rPr>
              <w:t>(NAS)</w:t>
            </w:r>
            <w:r w:rsidR="007B433D">
              <w:rPr>
                <w:rFonts w:ascii="Arial" w:hAnsi="Arial" w:cs="Arial"/>
                <w:sz w:val="16"/>
                <w:szCs w:val="16"/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</w:t>
            </w:r>
            <w:r w:rsidR="005C3B75" w:rsidRPr="00A53701">
              <w:rPr>
                <w:rFonts w:ascii="Arial" w:hAnsi="Arial" w:cs="Arial"/>
                <w:bCs/>
                <w:sz w:val="16"/>
                <w:szCs w:val="16"/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9 (Network for AI)</w:t>
            </w:r>
            <w:r w:rsidR="005C3B75"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7EC65F" w14:textId="77777777" w:rsidR="00293DB9" w:rsidRDefault="00293DB9" w:rsidP="00293DB9">
            <w:pPr>
              <w:rPr>
                <w:ins w:id="5" w:author="Wanqiang Zhang 张万强" w:date="2026-02-11T12:27:00Z"/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52D05B5F" w14:textId="5C7CF055" w:rsidR="006C1F0D" w:rsidRPr="006C1F0D" w:rsidRDefault="006C1F0D" w:rsidP="00863A71">
            <w:pPr>
              <w:rPr>
                <w:ins w:id="6" w:author="Wanqiang Zhang 张万强" w:date="2026-02-11T12:27:00Z"/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</w:pPr>
            <w:ins w:id="7" w:author="Wanqiang Zhang 张万强" w:date="2026-02-11T12:27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0 (3 LSs), 20.6.17 (S2-2600280, S2-2600470), </w:t>
              </w:r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>checkpoint (sensing, NTN)</w:t>
              </w:r>
            </w:ins>
            <w:ins w:id="8" w:author="Wanqiang Zhang 张万强" w:date="2026-02-11T12:28:00Z"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 xml:space="preserve">, </w:t>
              </w:r>
            </w:ins>
            <w:ins w:id="9" w:author="Wanqiang Zhang 张万强" w:date="2026-02-11T12:27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1 (NAS), </w:t>
              </w:r>
            </w:ins>
          </w:p>
          <w:p w14:paraId="085E785D" w14:textId="6D13C504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90D9BF" w14:textId="77777777" w:rsidR="00293DB9" w:rsidRDefault="00293DB9" w:rsidP="00293DB9">
            <w:pPr>
              <w:rPr>
                <w:ins w:id="10" w:author="Wanqiang Zhang 张万强" w:date="2026-02-11T12:28:00Z"/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4A72405D" w14:textId="2BC1C130" w:rsidR="006C1F0D" w:rsidRPr="006C1F0D" w:rsidRDefault="006C1F0D" w:rsidP="006C1F0D">
            <w:pPr>
              <w:rPr>
                <w:ins w:id="11" w:author="Wanqiang Zhang 张万强" w:date="2026-02-11T12:28:00Z"/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</w:pPr>
            <w:ins w:id="12" w:author="Wanqiang Zhang 张万强" w:date="2026-02-11T12:28:00Z"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0 (3 LSs), 20.6.17 (S2-2600280, S2-2600470), </w:t>
              </w:r>
              <w:r>
                <w:rPr>
                  <w:rFonts w:ascii="Arial" w:eastAsiaTheme="minorEastAsia" w:hAnsi="Arial" w:cs="Arial" w:hint="eastAsia"/>
                  <w:b/>
                  <w:bCs/>
                  <w:sz w:val="16"/>
                  <w:szCs w:val="16"/>
                  <w:lang w:val="en-US" w:eastAsia="zh-CN"/>
                </w:rPr>
                <w:t xml:space="preserve">checkpoint (sensing, NTN), </w:t>
              </w:r>
              <w:r w:rsidRPr="006C1F0D">
                <w:rPr>
                  <w:rFonts w:ascii="Arial" w:eastAsiaTheme="minorEastAsia" w:hAnsi="Arial" w:cs="Arial"/>
                  <w:b/>
                  <w:bCs/>
                  <w:sz w:val="16"/>
                  <w:szCs w:val="16"/>
                  <w:lang w:val="en-US" w:eastAsia="zh-CN"/>
                </w:rPr>
                <w:t xml:space="preserve">20.6.1 (NAS), </w:t>
              </w:r>
            </w:ins>
          </w:p>
          <w:p w14:paraId="698315FF" w14:textId="7A14715D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160A4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160A4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[19.2.2] [28]</w:t>
            </w:r>
            <w:r w:rsidR="007C43A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 [9]</w:t>
            </w:r>
          </w:p>
          <w:p w14:paraId="7FCCCD92" w14:textId="529175DF" w:rsidR="009C1966" w:rsidRPr="00412AFB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50243F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="0050243F"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/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50243F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7B433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7B433D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 w:rsidR="007B4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2</w:t>
            </w:r>
            <w:r w:rsidR="007B433D"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 w:rsidR="005C3B75"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2B309C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E53FD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2B309C">
              <w:rPr>
                <w:rFonts w:ascii="Arial" w:eastAsia="Times New Roman" w:hAnsi="Arial" w:cs="Arial"/>
                <w:sz w:val="16"/>
                <w:szCs w:val="16"/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12AFB" w:rsidRDefault="00293DB9" w:rsidP="00293DB9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>KI#21 (Data Framework)</w:t>
            </w:r>
            <w:r w:rsidR="00706403" w:rsidRPr="00A53701">
              <w:rPr>
                <w:rFonts w:ascii="Arial" w:hAnsi="Arial" w:cs="Arial"/>
                <w:sz w:val="16"/>
                <w:szCs w:val="16"/>
              </w:rPr>
              <w:t xml:space="preserve"> (20.6.21)</w:t>
            </w:r>
            <w:r w:rsidR="00875B19" w:rsidRPr="00A53701">
              <w:rPr>
                <w:rFonts w:ascii="Arial" w:hAnsi="Arial" w:cs="Arial"/>
                <w:sz w:val="16"/>
                <w:szCs w:val="16"/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E126D3D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3" w:author="Wanqiang Zhang 张万强" w:date="2026-02-11T12:22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0C58E852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ins w:id="14" w:author="Wanqiang Zhang 张万强" w:date="2026-02-11T12:22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6G</w:t>
              </w:r>
            </w:ins>
            <w:ins w:id="15" w:author="Wanqiang Zhang 张万强" w:date="2026-02-11T12:26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 xml:space="preserve">: </w:t>
              </w:r>
            </w:ins>
            <w:ins w:id="16" w:author="Wanqiang Zhang 张万强" w:date="2026-02-11T12:28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NAS</w:t>
              </w:r>
            </w:ins>
            <w:ins w:id="17" w:author="Wanqiang Zhang 张万强" w:date="2026-02-11T12:32:00Z">
              <w:r w:rsidR="00863A71"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 xml:space="preserve"> </w:t>
              </w:r>
            </w:ins>
            <w:ins w:id="18" w:author="Wanqiang Zhang 张万强" w:date="2026-02-11T12:29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(cont)</w:t>
              </w:r>
            </w:ins>
            <w:ins w:id="19" w:author="Wanqiang Zhang 张万强" w:date="2026-02-11T12:28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 xml:space="preserve">, </w:t>
              </w:r>
            </w:ins>
            <w:ins w:id="20" w:author="Wanqiang Zhang 张万强" w:date="2026-02-11T12:27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Policy</w:t>
              </w:r>
            </w:ins>
            <w:ins w:id="21" w:author="Wanqiang Zhang 张万强" w:date="2026-02-11T12:28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, QoS</w:t>
              </w:r>
            </w:ins>
            <w:ins w:id="22" w:author="Wanqiang Zhang 张万强" w:date="2026-02-11T12:29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, UP</w:t>
              </w:r>
            </w:ins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8AA320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3" w:author="Wanqiang Zhang 张万强" w:date="2026-02-11T12:24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3E12D5FB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  <w:ins w:id="24" w:author="Wanqiang Zhang 张万强" w:date="2026-02-11T12:24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6G</w:t>
              </w:r>
            </w:ins>
            <w:ins w:id="25" w:author="Wanqiang Zhang 张万强" w:date="2026-02-11T12:27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: NAS,</w:t>
              </w:r>
            </w:ins>
            <w:ins w:id="26" w:author="Wanqiang Zhang 张万强" w:date="2026-02-11T12:28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 xml:space="preserve"> </w:t>
              </w:r>
            </w:ins>
            <w:ins w:id="27" w:author="Wanqiang Zhang 张万强" w:date="2026-02-11T12:27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Policy</w:t>
              </w:r>
            </w:ins>
            <w:ins w:id="28" w:author="Wanqiang Zhang 张万强" w:date="2026-02-11T12:28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, QoS</w:t>
              </w:r>
            </w:ins>
            <w:ins w:id="29" w:author="Wanqiang Zhang 张万强" w:date="2026-02-11T12:29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val="en-US" w:eastAsia="zh-CN"/>
                </w:rPr>
                <w:t>, UP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160A4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160A4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 w:rsidR="00CD759B"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933221" w:rsidRDefault="00933221" w:rsidP="00933221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D40D41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0" w:author="Wanqiang Zhang 张万强" w:date="2026-02-11T12:20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3D8B7FE9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ins w:id="31" w:author="Wanqiang Zhang 张万强" w:date="2026-02-11T12:20:00Z">
              <w:r w:rsidRPr="002A31D3"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>FS_NG_RTC_Ph3_ARC</w:t>
              </w:r>
              <w:r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 xml:space="preserve"> (20.7.1)</w:t>
              </w:r>
            </w:ins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46B49FB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2" w:author="Wanqiang Zhang 张万强" w:date="2026-02-11T12:20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4A580BC3" w:rsidR="006C1F0D" w:rsidRPr="00F3126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  <w:rPrChange w:id="33" w:author="Wanqiang Zhang 张万强" w:date="2026-02-11T12:46:00Z">
                  <w:rPr>
                    <w:rFonts w:ascii="Arial" w:eastAsiaTheme="minorEastAsia" w:hAnsi="Arial" w:cs="Arial"/>
                    <w:color w:val="auto"/>
                    <w:sz w:val="16"/>
                    <w:szCs w:val="16"/>
                    <w:lang w:val="en-US" w:eastAsia="zh-CN"/>
                  </w:rPr>
                </w:rPrChange>
              </w:rPr>
            </w:pPr>
            <w:ins w:id="34" w:author="Wanqiang Zhang 张万强" w:date="2026-02-11T12:20:00Z">
              <w:r w:rsidRPr="002A31D3"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>FS_NG_RTC_Ph3_ARC</w:t>
              </w:r>
              <w:r>
                <w:rPr>
                  <w:rFonts w:ascii="Calibri" w:eastAsia="Times New Roman" w:hAnsi="Calibri" w:cs="Calibri"/>
                  <w:sz w:val="18"/>
                  <w:szCs w:val="18"/>
                  <w:lang w:eastAsia="en-GB"/>
                </w:rPr>
                <w:t xml:space="preserve"> (20.7.1)</w:t>
              </w:r>
            </w:ins>
            <w:ins w:id="35" w:author="Wanqiang Zhang 张万强" w:date="2026-02-11T12:46:00Z">
              <w:r w:rsidR="00F3126D">
                <w:rPr>
                  <w:rFonts w:ascii="Calibri" w:eastAsiaTheme="minorEastAsia" w:hAnsi="Calibri" w:cs="Calibri" w:hint="eastAsia"/>
                  <w:sz w:val="18"/>
                  <w:szCs w:val="18"/>
                  <w:lang w:eastAsia="zh-CN"/>
                </w:rPr>
                <w:t>, 6G non-3GPP, IoT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160A4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4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160A4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 [</w:t>
            </w:r>
            <w:r w:rsidRPr="00AE633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1</w:t>
            </w:r>
            <w:r w:rsidRPr="00017AA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160A4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99D10A6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6" w:author="Wanqiang Zhang 张万强" w:date="2026-02-11T12:21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495FB85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ins w:id="37" w:author="Wanqiang Zhang 张万强" w:date="2026-02-11T12:21:00Z"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(FS_)</w:t>
              </w:r>
              <w:r w:rsidRPr="0050243F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EnergySys_Ph2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</w:t>
              </w:r>
              <w:r w:rsidRPr="002C714B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(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4.1/2</w:t>
              </w:r>
              <w:r w:rsidRPr="002C714B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)</w:t>
              </w:r>
            </w:ins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8650F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38" w:author="Wanqiang Zhang 张万强" w:date="2026-02-11T12:21:00Z"/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339B2C6D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ins w:id="39" w:author="Wanqiang Zhang 张万强" w:date="2026-02-11T12:21:00Z"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(FS_)</w:t>
              </w:r>
              <w:r w:rsidRPr="0050243F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>EnergySys_Ph2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</w:t>
              </w:r>
              <w:r w:rsidRPr="002C714B">
                <w:rPr>
                  <w:rFonts w:ascii="Arial" w:eastAsia="Times New Roman" w:hAnsi="Arial" w:cs="Arial"/>
                  <w:color w:val="auto"/>
                  <w:sz w:val="16"/>
                  <w:szCs w:val="16"/>
                  <w:lang w:eastAsia="en-GB"/>
                </w:rPr>
                <w:t>(</w:t>
              </w:r>
              <w:r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20.4.1/2</w:t>
              </w:r>
              <w:r w:rsidRPr="002C714B">
                <w:rPr>
                  <w:rFonts w:ascii="Arial" w:eastAsia="Batang" w:hAnsi="Arial" w:cs="Arial"/>
                  <w:color w:val="auto"/>
                  <w:sz w:val="16"/>
                  <w:szCs w:val="16"/>
                  <w:lang w:eastAsia="ar-SA"/>
                </w:rPr>
                <w:t>)</w:t>
              </w:r>
            </w:ins>
            <w:ins w:id="40" w:author="Wanqiang Zhang 张万强" w:date="2026-02-11T12:22:00Z">
              <w:r>
                <w:rPr>
                  <w:rFonts w:ascii="Arial" w:eastAsiaTheme="minorEastAsia" w:hAnsi="Arial" w:cs="Arial" w:hint="eastAsia"/>
                  <w:color w:val="auto"/>
                  <w:sz w:val="16"/>
                  <w:szCs w:val="16"/>
                  <w:lang w:eastAsia="zh-CN"/>
                </w:rPr>
                <w:t>/</w:t>
              </w:r>
              <w:r w:rsidRPr="00A01D03"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EnergySys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eastAsia="en-GB"/>
                </w:rPr>
                <w:t xml:space="preserve"> (19.4.2]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017AA3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 [</w:t>
            </w:r>
            <w:r w:rsidR="00DD44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709F583" w14:textId="355026D8" w:rsidR="00026720" w:rsidRPr="00412AFB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 [</w:t>
            </w: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412AF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70285D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roposals</w:t>
            </w:r>
            <w:r w:rsidR="001C23E5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:</w:t>
            </w:r>
          </w:p>
          <w:p w14:paraId="1F9CE5CE" w14:textId="13613FF2" w:rsidR="00293DB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EI20</w:t>
            </w:r>
            <w:r w:rsidR="008952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#4,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#9, #11, </w:t>
            </w:r>
            <w:r w:rsidR="00F52DD1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 #13</w:t>
            </w:r>
          </w:p>
          <w:p w14:paraId="5981182F" w14:textId="33FD8325" w:rsidR="004364E8" w:rsidRPr="00412AFB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 [2]</w:t>
            </w:r>
          </w:p>
          <w:p w14:paraId="2074BD6D" w14:textId="0E57FE3B" w:rsidR="0066310A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293DB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89733D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2C714B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A844A2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293DB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293DB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 w:rsidR="00CD759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="00CD759B"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="00CD759B"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7D0BD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2C714B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 w:rsidR="007064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  <w:r w:rsidR="007D0BD2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 [2]</w:t>
            </w:r>
          </w:p>
          <w:p w14:paraId="5168813B" w14:textId="30B9CD82" w:rsidR="00026720" w:rsidRPr="002C714B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F7C2E" w14:textId="77777777" w:rsidR="004F2B42" w:rsidRDefault="004F2B42">
      <w:pPr>
        <w:spacing w:after="0"/>
      </w:pPr>
      <w:r>
        <w:separator/>
      </w:r>
    </w:p>
  </w:endnote>
  <w:endnote w:type="continuationSeparator" w:id="0">
    <w:p w14:paraId="4850A5B5" w14:textId="77777777" w:rsidR="004F2B42" w:rsidRDefault="004F2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8FD95" w14:textId="77777777" w:rsidR="004F2B42" w:rsidRDefault="004F2B42">
      <w:pPr>
        <w:spacing w:after="0"/>
      </w:pPr>
      <w:r>
        <w:separator/>
      </w:r>
    </w:p>
  </w:footnote>
  <w:footnote w:type="continuationSeparator" w:id="0">
    <w:p w14:paraId="03492FA0" w14:textId="77777777" w:rsidR="004F2B42" w:rsidRDefault="004F2B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3CE144A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72CD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206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827321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02327067">
    <w:abstractNumId w:val="24"/>
  </w:num>
  <w:num w:numId="4" w16cid:durableId="1165050355">
    <w:abstractNumId w:val="32"/>
  </w:num>
  <w:num w:numId="5" w16cid:durableId="1806240738">
    <w:abstractNumId w:val="15"/>
  </w:num>
  <w:num w:numId="6" w16cid:durableId="1570799580">
    <w:abstractNumId w:val="27"/>
  </w:num>
  <w:num w:numId="7" w16cid:durableId="1028527379">
    <w:abstractNumId w:val="23"/>
  </w:num>
  <w:num w:numId="8" w16cid:durableId="1845246447">
    <w:abstractNumId w:val="2"/>
  </w:num>
  <w:num w:numId="9" w16cid:durableId="1214390923">
    <w:abstractNumId w:val="36"/>
  </w:num>
  <w:num w:numId="10" w16cid:durableId="1149633799">
    <w:abstractNumId w:val="12"/>
  </w:num>
  <w:num w:numId="11" w16cid:durableId="1307737351">
    <w:abstractNumId w:val="8"/>
  </w:num>
  <w:num w:numId="12" w16cid:durableId="2100372762">
    <w:abstractNumId w:val="21"/>
  </w:num>
  <w:num w:numId="13" w16cid:durableId="1492793619">
    <w:abstractNumId w:val="17"/>
  </w:num>
  <w:num w:numId="14" w16cid:durableId="528833596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476683727">
    <w:abstractNumId w:val="22"/>
  </w:num>
  <w:num w:numId="16" w16cid:durableId="33820383">
    <w:abstractNumId w:val="0"/>
  </w:num>
  <w:num w:numId="17" w16cid:durableId="126319264">
    <w:abstractNumId w:val="35"/>
  </w:num>
  <w:num w:numId="18" w16cid:durableId="1297956202">
    <w:abstractNumId w:val="29"/>
  </w:num>
  <w:num w:numId="19" w16cid:durableId="1683361204">
    <w:abstractNumId w:val="9"/>
  </w:num>
  <w:num w:numId="20" w16cid:durableId="1873306174">
    <w:abstractNumId w:val="10"/>
  </w:num>
  <w:num w:numId="21" w16cid:durableId="1127090050">
    <w:abstractNumId w:val="28"/>
  </w:num>
  <w:num w:numId="22" w16cid:durableId="254747406">
    <w:abstractNumId w:val="18"/>
  </w:num>
  <w:num w:numId="23" w16cid:durableId="95764473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31381129">
    <w:abstractNumId w:val="4"/>
  </w:num>
  <w:num w:numId="25" w16cid:durableId="225724091">
    <w:abstractNumId w:val="11"/>
  </w:num>
  <w:num w:numId="26" w16cid:durableId="361517575">
    <w:abstractNumId w:val="1"/>
  </w:num>
  <w:num w:numId="27" w16cid:durableId="780876036">
    <w:abstractNumId w:val="33"/>
  </w:num>
  <w:num w:numId="28" w16cid:durableId="1591936585">
    <w:abstractNumId w:val="26"/>
  </w:num>
  <w:num w:numId="29" w16cid:durableId="944071809">
    <w:abstractNumId w:val="20"/>
  </w:num>
  <w:num w:numId="30" w16cid:durableId="2041201698">
    <w:abstractNumId w:val="19"/>
  </w:num>
  <w:num w:numId="31" w16cid:durableId="375741769">
    <w:abstractNumId w:val="6"/>
  </w:num>
  <w:num w:numId="32" w16cid:durableId="1509326387">
    <w:abstractNumId w:val="3"/>
  </w:num>
  <w:num w:numId="33" w16cid:durableId="404839346">
    <w:abstractNumId w:val="25"/>
  </w:num>
  <w:num w:numId="34" w16cid:durableId="49157280">
    <w:abstractNumId w:val="7"/>
  </w:num>
  <w:num w:numId="35" w16cid:durableId="1725982396">
    <w:abstractNumId w:val="13"/>
  </w:num>
  <w:num w:numId="36" w16cid:durableId="1826389333">
    <w:abstractNumId w:val="31"/>
  </w:num>
  <w:num w:numId="37" w16cid:durableId="429932024">
    <w:abstractNumId w:val="5"/>
  </w:num>
  <w:num w:numId="38" w16cid:durableId="23016938">
    <w:abstractNumId w:val="34"/>
  </w:num>
  <w:num w:numId="39" w16cid:durableId="26662217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Bennett/Communications Research /SRUK/Principal Engineer/Samsung Electronics">
    <w15:presenceInfo w15:providerId="AD" w15:userId="S-1-5-21-1569490900-2152479555-3239727262-3394193"/>
  </w15:person>
  <w15:person w15:author="Wanqiang Zhang 张万强">
    <w15:presenceInfo w15:providerId="AD" w15:userId="S-1-5-21-147214757-305610072-1517763936-4019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B42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A71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59A6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26D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1">
    <w:name w:val="heading 1"/>
    <w:basedOn w:val="a"/>
    <w:next w:val="a"/>
    <w:link w:val="10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宋体" w:hAnsi="Times New Roman" w:cs="Times New Roman"/>
      <w:noProof/>
      <w:szCs w:val="20"/>
      <w:lang w:val="en-GB" w:eastAsia="ja-JP"/>
    </w:rPr>
  </w:style>
  <w:style w:type="character" w:styleId="a3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a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a4">
    <w:name w:val="Balloon Text"/>
    <w:basedOn w:val="a"/>
    <w:link w:val="a5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311A1F"/>
    <w:rPr>
      <w:rFonts w:ascii="Segoe UI" w:eastAsia="宋体" w:hAnsi="Segoe UI" w:cs="Segoe UI"/>
      <w:color w:val="000000"/>
      <w:sz w:val="18"/>
      <w:szCs w:val="18"/>
      <w:lang w:val="en-GB" w:eastAsia="ja-JP"/>
    </w:rPr>
  </w:style>
  <w:style w:type="character" w:styleId="a6">
    <w:name w:val="FollowedHyperlink"/>
    <w:basedOn w:val="a0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a7">
    <w:name w:val="List Paragraph"/>
    <w:basedOn w:val="a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a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E72EC6"/>
    <w:rPr>
      <w:color w:val="605E5C"/>
      <w:shd w:val="clear" w:color="auto" w:fill="E1DFDD"/>
    </w:rPr>
  </w:style>
  <w:style w:type="table" w:styleId="a8">
    <w:name w:val="Table Grid"/>
    <w:basedOn w:val="a1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20">
    <w:name w:val="标题 2 字符"/>
    <w:basedOn w:val="a0"/>
    <w:link w:val="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a9">
    <w:name w:val="annotation reference"/>
    <w:basedOn w:val="a0"/>
    <w:uiPriority w:val="99"/>
    <w:semiHidden/>
    <w:unhideWhenUsed/>
    <w:rsid w:val="00A6763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A6763D"/>
  </w:style>
  <w:style w:type="character" w:customStyle="1" w:styleId="ab">
    <w:name w:val="批注文字 字符"/>
    <w:basedOn w:val="a0"/>
    <w:link w:val="aa"/>
    <w:uiPriority w:val="99"/>
    <w:semiHidden/>
    <w:rsid w:val="00A6763D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A6763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A6763D"/>
    <w:rPr>
      <w:rFonts w:ascii="Times New Roman" w:eastAsia="宋体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ae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f">
    <w:name w:val="Normal (Web)"/>
    <w:basedOn w:val="a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af1">
    <w:name w:val="页脚 字符"/>
    <w:basedOn w:val="a0"/>
    <w:link w:val="af0"/>
    <w:uiPriority w:val="99"/>
    <w:rsid w:val="00E74286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  <w:style w:type="paragraph" w:styleId="af2">
    <w:name w:val="header"/>
    <w:basedOn w:val="a"/>
    <w:link w:val="af3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af3">
    <w:name w:val="页眉 字符"/>
    <w:basedOn w:val="a0"/>
    <w:link w:val="af2"/>
    <w:uiPriority w:val="99"/>
    <w:rsid w:val="00E74286"/>
    <w:rPr>
      <w:rFonts w:ascii="Times New Roman" w:eastAsia="宋体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8A22FB-FE48-468D-AC8B-331DB7EF9A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Wanqiang Zhang 张万强</cp:lastModifiedBy>
  <cp:revision>3</cp:revision>
  <cp:lastPrinted>2024-11-12T02:06:00Z</cp:lastPrinted>
  <dcterms:created xsi:type="dcterms:W3CDTF">2026-02-11T07:06:00Z</dcterms:created>
  <dcterms:modified xsi:type="dcterms:W3CDTF">2026-02-1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